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0B067" w14:textId="77777777" w:rsidR="00814B16" w:rsidRPr="00037A4C" w:rsidRDefault="00814B16" w:rsidP="00814B16">
      <w:pPr>
        <w:rPr>
          <w:rFonts w:ascii="Segoe UI Light" w:hAnsi="Segoe UI Light"/>
          <w:noProof/>
          <w:color w:val="C00000"/>
          <w:kern w:val="16"/>
          <w:sz w:val="56"/>
        </w:rPr>
      </w:pPr>
      <w:bookmarkStart w:id="0" w:name="_Hlk10039170"/>
      <w:r w:rsidRPr="00037A4C">
        <w:rPr>
          <w:noProof/>
        </w:rPr>
        <w:drawing>
          <wp:anchor distT="0" distB="0" distL="114300" distR="114300" simplePos="0" relativeHeight="251659264" behindDoc="1" locked="0" layoutInCell="1" allowOverlap="1" wp14:anchorId="34841DEC" wp14:editId="4B7CC36C">
            <wp:simplePos x="0" y="0"/>
            <wp:positionH relativeFrom="page">
              <wp:align>left</wp:align>
            </wp:positionH>
            <wp:positionV relativeFrom="paragraph">
              <wp:posOffset>-913282</wp:posOffset>
            </wp:positionV>
            <wp:extent cx="7764379" cy="10047878"/>
            <wp:effectExtent l="0" t="0" r="8255" b="0"/>
            <wp:wrapNone/>
            <wp:docPr id="75" name="Picture 7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shap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379" cy="10047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1C31D7" w14:textId="77777777" w:rsidR="00814B16" w:rsidRPr="00037A4C" w:rsidRDefault="00814B16" w:rsidP="00814B16"/>
    <w:p w14:paraId="2AB0D774" w14:textId="3F989F02" w:rsidR="00814B16" w:rsidRPr="00037A4C" w:rsidRDefault="00814B16" w:rsidP="00814B16"/>
    <w:p w14:paraId="5D464884" w14:textId="77777777" w:rsidR="00814B16" w:rsidRPr="00037A4C" w:rsidRDefault="00814B16" w:rsidP="00814B16"/>
    <w:p w14:paraId="6C58E5D0" w14:textId="77777777" w:rsidR="00814B16" w:rsidRPr="00037A4C" w:rsidRDefault="00814B16" w:rsidP="00814B16"/>
    <w:p w14:paraId="2975520D" w14:textId="77777777" w:rsidR="00814B16" w:rsidRPr="00037A4C" w:rsidRDefault="00814B16" w:rsidP="00814B16"/>
    <w:p w14:paraId="14D98F5F" w14:textId="77777777" w:rsidR="00814B16" w:rsidRPr="00037A4C" w:rsidRDefault="00814B16" w:rsidP="00814B16"/>
    <w:p w14:paraId="795DF065" w14:textId="77777777" w:rsidR="00814B16" w:rsidRPr="00037A4C" w:rsidRDefault="00814B16" w:rsidP="00814B16"/>
    <w:p w14:paraId="23DC5E6F" w14:textId="77777777" w:rsidR="00814B16" w:rsidRPr="00037A4C" w:rsidRDefault="00814B16" w:rsidP="00814B16"/>
    <w:p w14:paraId="581F9905" w14:textId="6FBCCF7E" w:rsidR="00814B16" w:rsidRPr="00037A4C" w:rsidRDefault="00DC798F" w:rsidP="00814B1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54218B" wp14:editId="3297419C">
                <wp:simplePos x="0" y="0"/>
                <wp:positionH relativeFrom="column">
                  <wp:posOffset>-523875</wp:posOffset>
                </wp:positionH>
                <wp:positionV relativeFrom="paragraph">
                  <wp:posOffset>189230</wp:posOffset>
                </wp:positionV>
                <wp:extent cx="6400800" cy="1409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400800" cy="1409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F993B1" w14:textId="1274EC4E" w:rsidR="00A64297" w:rsidRDefault="001C4206" w:rsidP="00814B16">
                            <w:pPr>
                              <w:pStyle w:val="TOC4"/>
                            </w:pPr>
                            <w:r>
                              <w:t>Functional Specs</w:t>
                            </w:r>
                            <w:r w:rsidR="00186C9F">
                              <w:t xml:space="preserve"> Document for </w:t>
                            </w:r>
                            <w:r w:rsidR="001B6B9F">
                              <w:t>Allegion</w:t>
                            </w:r>
                          </w:p>
                          <w:p w14:paraId="20D92DCE" w14:textId="246AF393" w:rsidR="00814B16" w:rsidRPr="00D2574C" w:rsidRDefault="00346873" w:rsidP="00814B16">
                            <w:pPr>
                              <w:pStyle w:val="TOC4"/>
                              <w:rPr>
                                <w:sz w:val="56"/>
                              </w:rPr>
                            </w:pPr>
                            <w:r>
                              <w:t>EXT</w:t>
                            </w:r>
                            <w:r w:rsidR="001F22DF">
                              <w:t>100</w:t>
                            </w:r>
                            <w:r w:rsidR="00380AD9">
                              <w:t>MI</w:t>
                            </w:r>
                            <w:r w:rsidR="00A64297">
                              <w:t xml:space="preserve"> </w:t>
                            </w:r>
                          </w:p>
                          <w:p w14:paraId="46BEED09" w14:textId="77777777" w:rsidR="00814B16" w:rsidRPr="00D2574C" w:rsidRDefault="00814B16" w:rsidP="00814B16">
                            <w:pPr>
                              <w:rPr>
                                <w:rFonts w:cs="Segoe UI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4218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1.25pt;margin-top:14.9pt;width:7in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vt3dgIAAFcFAAAOAAAAZHJzL2Uyb0RvYy54bWysVEtv2zAMvg/YfxB0X+1k6cuoU2QtOgwI&#10;2mLp0LMiS4lRWdQkJnb260fJTlJ0u3TYxabEjxQfH3l13TWGbZUPNdiSj05yzpSVUNV2VfIfT3ef&#10;LjgLKGwlDFhV8p0K/Hr68cNV6wo1hjWYSnlGTmwoWlfyNaIrsizItWpEOAGnLCk1+EYgHf0qq7xo&#10;yXtjsnGen2Ut+Mp5kCoEur3tlXya/GutJD5oHRQyU3KKDdPXp+8yfrPplShWXrh1LYcwxD9E0Yja&#10;0qMHV7cCBdv4+g9XTS09BNB4IqHJQOtaqpQDZTPK32SzWAunUi5UnOAOZQr/z6283y7co2fYfYGO&#10;GpiSCG4O8iVQbbLWhWLAxJqGIhA6Jtpp38Q/pcDIkGq7O9RTdcgkXZ5N8vwiJ5Uk3WiSX57TIXo9&#10;mjsf8KuChkWh5J4alkIQ23nAHrqHxNcs3NXGpKYZy1p64vNpngwOGnJubMSq1P7BzTH0JOHOqIgx&#10;9rvSrK5SBvEiEU/dGM+2gigjpFQWR0PQCR1RmoJ4j+GAP0b1HuM+D7JIL4PFg3FTW/B9x+K8HMOu&#10;XvYh6x4/dDL0eccSYLfsqI5RXEK1Iwp46KcjOHlXUzfmIuCj8DQO1EEacXygjzZAVYdB4mwN/tff&#10;7iOeWEpazloar5KHnxvhFWfmmyX+Xo4mkziP6TA5PR/Twb/WLF9r7Ka5AWrHiJaJk0mMeDR7UXto&#10;nmkTzOKrpBJW0tslx714g/3Q0yaRajZLIJpAJ3BuF07umR+59tQ9C+8GQiJx+R72gyiKN7zssbEx&#10;FmYbBF0n0h6rOhSepjfRftg0cT28PifUcR9OfwMAAP//AwBQSwMEFAAGAAgAAAAhAHD5d9vgAAAA&#10;CgEAAA8AAABkcnMvZG93bnJldi54bWxMj01Lw0AQhu+C/2EZwVu76UIkjdmUEiiC6KG1F2+T7DQJ&#10;ZndjdttGf73jSY/zzsP7UWxmO4gLTaH3TsNqmYAg13jTu1bD8W23yECEiM7g4B1p+KIAm/L2psDc&#10;+Kvb0+UQW8EmLuSooYtxzKUMTUcWw9KP5Ph38pPFyOfUSjPhlc3tIFWSPEiLveOEDkeqOmo+Dmer&#10;4bnaveK+Vjb7Hqqnl9N2/Dy+p1rf383bRxCR5vgHw299rg4ld6r92ZkgBg2LTKWMalBrnsDAWqUs&#10;1CykqwxkWcj/E8ofAAAA//8DAFBLAQItABQABgAIAAAAIQC2gziS/gAAAOEBAAATAAAAAAAAAAAA&#10;AAAAAAAAAABbQ29udGVudF9UeXBlc10ueG1sUEsBAi0AFAAGAAgAAAAhADj9If/WAAAAlAEAAAsA&#10;AAAAAAAAAAAAAAAALwEAAF9yZWxzLy5yZWxzUEsBAi0AFAAGAAgAAAAhAOT6+3d2AgAAVwUAAA4A&#10;AAAAAAAAAAAAAAAALgIAAGRycy9lMm9Eb2MueG1sUEsBAi0AFAAGAAgAAAAhAHD5d9vgAAAACgEA&#10;AA8AAAAAAAAAAAAAAAAA0AQAAGRycy9kb3ducmV2LnhtbFBLBQYAAAAABAAEAPMAAADdBQAAAAA=&#10;" filled="f" stroked="f" strokeweight=".5pt">
                <v:textbox>
                  <w:txbxContent>
                    <w:p w14:paraId="49F993B1" w14:textId="1274EC4E" w:rsidR="00A64297" w:rsidRDefault="001C4206" w:rsidP="00814B16">
                      <w:pPr>
                        <w:pStyle w:val="TOC4"/>
                      </w:pPr>
                      <w:r>
                        <w:t>Functional Specs</w:t>
                      </w:r>
                      <w:r w:rsidR="00186C9F">
                        <w:t xml:space="preserve"> Document for </w:t>
                      </w:r>
                      <w:r w:rsidR="001B6B9F">
                        <w:t>Allegion</w:t>
                      </w:r>
                    </w:p>
                    <w:p w14:paraId="20D92DCE" w14:textId="246AF393" w:rsidR="00814B16" w:rsidRPr="00D2574C" w:rsidRDefault="00346873" w:rsidP="00814B16">
                      <w:pPr>
                        <w:pStyle w:val="TOC4"/>
                        <w:rPr>
                          <w:sz w:val="56"/>
                        </w:rPr>
                      </w:pPr>
                      <w:r>
                        <w:t>EXT</w:t>
                      </w:r>
                      <w:r w:rsidR="001F22DF">
                        <w:t>100</w:t>
                      </w:r>
                      <w:r w:rsidR="00380AD9">
                        <w:t>MI</w:t>
                      </w:r>
                      <w:r w:rsidR="00A64297">
                        <w:t xml:space="preserve"> </w:t>
                      </w:r>
                    </w:p>
                    <w:p w14:paraId="46BEED09" w14:textId="77777777" w:rsidR="00814B16" w:rsidRPr="00D2574C" w:rsidRDefault="00814B16" w:rsidP="00814B16">
                      <w:pPr>
                        <w:rPr>
                          <w:rFonts w:cs="Segoe UI"/>
                          <w:sz w:val="7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3E46B5" w14:textId="77777777" w:rsidR="00814B16" w:rsidRPr="00037A4C" w:rsidRDefault="00814B16" w:rsidP="00814B16"/>
    <w:p w14:paraId="232B6B31" w14:textId="77777777" w:rsidR="00814B16" w:rsidRPr="00037A4C" w:rsidRDefault="00814B16" w:rsidP="00814B16"/>
    <w:p w14:paraId="53BBFDAF" w14:textId="77777777" w:rsidR="00814B16" w:rsidRPr="00037A4C" w:rsidRDefault="00814B16" w:rsidP="00814B16"/>
    <w:p w14:paraId="6DFFF5F8" w14:textId="77777777" w:rsidR="00814B16" w:rsidRPr="00037A4C" w:rsidRDefault="00814B16" w:rsidP="00814B16"/>
    <w:p w14:paraId="0F8C0B4E" w14:textId="77777777" w:rsidR="00814B16" w:rsidRPr="00037A4C" w:rsidRDefault="00814B16" w:rsidP="00814B16"/>
    <w:tbl>
      <w:tblPr>
        <w:tblpPr w:leftFromText="180" w:rightFromText="180" w:vertAnchor="text" w:horzAnchor="margin" w:tblpXSpec="right" w:tblpY="-52"/>
        <w:tblW w:w="7764" w:type="dxa"/>
        <w:tblBorders>
          <w:top w:val="single" w:sz="4" w:space="0" w:color="808080"/>
          <w:bottom w:val="single" w:sz="4" w:space="0" w:color="808080"/>
        </w:tblBorders>
        <w:tblLook w:val="04A0" w:firstRow="1" w:lastRow="0" w:firstColumn="1" w:lastColumn="0" w:noHBand="0" w:noVBand="1"/>
      </w:tblPr>
      <w:tblGrid>
        <w:gridCol w:w="1800"/>
        <w:gridCol w:w="5964"/>
      </w:tblGrid>
      <w:tr w:rsidR="00814B16" w:rsidRPr="00037A4C" w14:paraId="6517AD80" w14:textId="77777777" w:rsidTr="00814B16">
        <w:trPr>
          <w:trHeight w:val="218"/>
        </w:trPr>
        <w:tc>
          <w:tcPr>
            <w:tcW w:w="1800" w:type="dxa"/>
            <w:tcBorders>
              <w:top w:val="single" w:sz="4" w:space="0" w:color="FFFFFF"/>
            </w:tcBorders>
          </w:tcPr>
          <w:p w14:paraId="0A9A6B82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for:</w:t>
            </w:r>
          </w:p>
        </w:tc>
        <w:sdt>
          <w:sdtPr>
            <w:rPr>
              <w:rFonts w:eastAsia="Calibri"/>
            </w:rPr>
            <w:alias w:val="Company"/>
            <w:tag w:val=""/>
            <w:id w:val="-1100256898"/>
            <w:placeholder>
              <w:docPart w:val="1524276AFED14B7E9F92D9BCA5F24E37"/>
            </w:placeholder>
            <w:dataBinding w:prefixMappings="xmlns:ns0='http://schemas.openxmlformats.org/officeDocument/2006/extended-properties' " w:xpath="/ns0:Properties[1]/ns0:Company[1]" w:storeItemID="{6668398D-A668-4E3E-A5EB-62B293D839F1}"/>
            <w:text/>
          </w:sdtPr>
          <w:sdtEndPr/>
          <w:sdtContent>
            <w:tc>
              <w:tcPr>
                <w:tcW w:w="5964" w:type="dxa"/>
                <w:tcBorders>
                  <w:top w:val="single" w:sz="4" w:space="0" w:color="FFFFFF"/>
                </w:tcBorders>
              </w:tcPr>
              <w:p w14:paraId="611B083B" w14:textId="586B3EF5" w:rsidR="00814B16" w:rsidRPr="00037A4C" w:rsidRDefault="001B6B9F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>Allegion</w:t>
                </w:r>
              </w:p>
            </w:tc>
          </w:sdtContent>
        </w:sdt>
      </w:tr>
      <w:tr w:rsidR="00814B16" w:rsidRPr="00037A4C" w14:paraId="569080B7" w14:textId="77777777" w:rsidTr="00814B16">
        <w:trPr>
          <w:trHeight w:val="229"/>
        </w:trPr>
        <w:tc>
          <w:tcPr>
            <w:tcW w:w="1800" w:type="dxa"/>
          </w:tcPr>
          <w:p w14:paraId="5868012F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by:</w:t>
            </w:r>
          </w:p>
        </w:tc>
        <w:tc>
          <w:tcPr>
            <w:tcW w:w="5964" w:type="dxa"/>
          </w:tcPr>
          <w:p w14:paraId="29024151" w14:textId="0C4B75FB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 xml:space="preserve"> </w:t>
            </w:r>
          </w:p>
        </w:tc>
      </w:tr>
      <w:tr w:rsidR="00814B16" w:rsidRPr="00037A4C" w14:paraId="70EA89C9" w14:textId="77777777" w:rsidTr="00814B16">
        <w:trPr>
          <w:trHeight w:val="218"/>
        </w:trPr>
        <w:tc>
          <w:tcPr>
            <w:tcW w:w="1800" w:type="dxa"/>
          </w:tcPr>
          <w:p w14:paraId="00A6C07B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oject:</w:t>
            </w:r>
          </w:p>
        </w:tc>
        <w:sdt>
          <w:sdtPr>
            <w:rPr>
              <w:rFonts w:eastAsia="Calibri"/>
            </w:rPr>
            <w:alias w:val="Title"/>
            <w:tag w:val=""/>
            <w:id w:val="1408026775"/>
            <w:placeholder>
              <w:docPart w:val="B8598308A4B44902A5F18285D6BAF3C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tcW w:w="5964" w:type="dxa"/>
              </w:tcPr>
              <w:p w14:paraId="1832D38D" w14:textId="7B8DE677" w:rsidR="00814B16" w:rsidRPr="00037A4C" w:rsidRDefault="001B6B9F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 xml:space="preserve">API To </w:t>
                </w:r>
                <w:r w:rsidR="00EC64D9">
                  <w:rPr>
                    <w:rFonts w:eastAsia="Calibri"/>
                  </w:rPr>
                  <w:t xml:space="preserve">update </w:t>
                </w:r>
                <w:r w:rsidR="00214F2F">
                  <w:rPr>
                    <w:rFonts w:eastAsia="Calibri"/>
                  </w:rPr>
                  <w:t>EXTCNN</w:t>
                </w:r>
              </w:p>
            </w:tc>
          </w:sdtContent>
        </w:sdt>
      </w:tr>
      <w:tr w:rsidR="00814B16" w:rsidRPr="00037A4C" w14:paraId="1F335272" w14:textId="77777777" w:rsidTr="00814B16">
        <w:trPr>
          <w:trHeight w:val="217"/>
        </w:trPr>
        <w:tc>
          <w:tcPr>
            <w:tcW w:w="1800" w:type="dxa"/>
            <w:tcBorders>
              <w:bottom w:val="single" w:sz="4" w:space="0" w:color="FFFFFF"/>
            </w:tcBorders>
          </w:tcPr>
          <w:p w14:paraId="70B4C6E3" w14:textId="3EE4C8C0" w:rsidR="00814B16" w:rsidRPr="00037A4C" w:rsidRDefault="00814B16" w:rsidP="00814B16">
            <w:pPr>
              <w:rPr>
                <w:rFonts w:eastAsia="Calibri"/>
              </w:rPr>
            </w:pPr>
          </w:p>
        </w:tc>
        <w:tc>
          <w:tcPr>
            <w:tcW w:w="5964" w:type="dxa"/>
            <w:tcBorders>
              <w:bottom w:val="single" w:sz="4" w:space="0" w:color="FFFFFF"/>
            </w:tcBorders>
          </w:tcPr>
          <w:p w14:paraId="623ED30C" w14:textId="69F64557" w:rsidR="00814B16" w:rsidRPr="00037A4C" w:rsidRDefault="00814B16" w:rsidP="00814B16">
            <w:pPr>
              <w:rPr>
                <w:rFonts w:eastAsia="Calibri"/>
              </w:rPr>
            </w:pPr>
          </w:p>
        </w:tc>
      </w:tr>
    </w:tbl>
    <w:p w14:paraId="0EEEA626" w14:textId="77777777" w:rsidR="00814B16" w:rsidRPr="00037A4C" w:rsidRDefault="00814B16" w:rsidP="00814B16">
      <w:pPr>
        <w:pStyle w:val="TOC1"/>
      </w:pPr>
    </w:p>
    <w:p w14:paraId="7468C543" w14:textId="77777777" w:rsidR="00814B16" w:rsidRPr="00037A4C" w:rsidRDefault="00814B16" w:rsidP="00814B16">
      <w:pPr>
        <w:pStyle w:val="TOC1"/>
      </w:pPr>
    </w:p>
    <w:p w14:paraId="726483CA" w14:textId="77777777" w:rsidR="00814B16" w:rsidRPr="00037A4C" w:rsidRDefault="00814B16" w:rsidP="00814B16">
      <w:pPr>
        <w:pStyle w:val="TOC1"/>
      </w:pPr>
    </w:p>
    <w:p w14:paraId="1520BE51" w14:textId="77777777" w:rsidR="00814B16" w:rsidRPr="00037A4C" w:rsidRDefault="00814B16" w:rsidP="00814B16">
      <w:pPr>
        <w:pStyle w:val="TOC1"/>
      </w:pPr>
    </w:p>
    <w:p w14:paraId="2431EC7D" w14:textId="77777777" w:rsidR="00814B16" w:rsidRPr="00037A4C" w:rsidRDefault="00814B16" w:rsidP="00814B16">
      <w:pPr>
        <w:pStyle w:val="TOC1"/>
      </w:pPr>
    </w:p>
    <w:p w14:paraId="2A4A40B1" w14:textId="1951BD63" w:rsidR="00814B16" w:rsidRPr="00037A4C" w:rsidRDefault="00814B16" w:rsidP="00814B16">
      <w:pPr>
        <w:rPr>
          <w:rFonts w:eastAsiaTheme="minorHAnsi"/>
        </w:rPr>
      </w:pPr>
      <w:r w:rsidRPr="00037A4C">
        <w:rPr>
          <w:rFonts w:eastAsiaTheme="minorHAnsi"/>
        </w:rPr>
        <w:t xml:space="preserve">This document has been prepared by </w:t>
      </w:r>
      <w:r w:rsidR="00EC64D9">
        <w:rPr>
          <w:rFonts w:eastAsiaTheme="minorHAnsi"/>
        </w:rPr>
        <w:t xml:space="preserve">ComActivity Pty </w:t>
      </w:r>
      <w:r w:rsidRPr="00037A4C">
        <w:rPr>
          <w:rFonts w:eastAsiaTheme="minorHAnsi"/>
        </w:rPr>
        <w:t xml:space="preserve">Ltd. and is not to be distributed, </w:t>
      </w:r>
      <w:proofErr w:type="gramStart"/>
      <w:r w:rsidRPr="00037A4C">
        <w:rPr>
          <w:rFonts w:eastAsiaTheme="minorHAnsi"/>
        </w:rPr>
        <w:t>copied</w:t>
      </w:r>
      <w:proofErr w:type="gramEnd"/>
      <w:r w:rsidRPr="00037A4C">
        <w:rPr>
          <w:rFonts w:eastAsiaTheme="minorHAnsi"/>
        </w:rPr>
        <w:t xml:space="preserve"> or reproduced without permission.</w:t>
      </w:r>
    </w:p>
    <w:bookmarkEnd w:id="0"/>
    <w:p w14:paraId="14212E4A" w14:textId="7E9B14D7" w:rsidR="00814B16" w:rsidRDefault="00814B16" w:rsidP="001A04E3">
      <w:pPr>
        <w:shd w:val="clear" w:color="auto" w:fill="FFFFFF"/>
        <w:spacing w:before="60" w:after="60" w:line="240" w:lineRule="auto"/>
        <w:jc w:val="left"/>
      </w:pPr>
    </w:p>
    <w:p w14:paraId="4F8A1396" w14:textId="3FBE6D7F" w:rsidR="006509F7" w:rsidRDefault="001B6B9F" w:rsidP="001A04E3">
      <w:pPr>
        <w:pStyle w:val="Heading1"/>
        <w:rPr>
          <w:rFonts w:eastAsiaTheme="minorHAnsi"/>
        </w:rPr>
      </w:pPr>
      <w:r>
        <w:rPr>
          <w:rFonts w:eastAsiaTheme="minorHAnsi"/>
        </w:rPr>
        <w:lastRenderedPageBreak/>
        <w:t xml:space="preserve">API details  </w:t>
      </w:r>
    </w:p>
    <w:p w14:paraId="1F8388EB" w14:textId="1A0363E5" w:rsidR="00DC22D8" w:rsidRDefault="00EC64D9" w:rsidP="001B6B9F">
      <w:pPr>
        <w:pStyle w:val="Heading2"/>
        <w:rPr>
          <w:rFonts w:eastAsiaTheme="minorHAnsi"/>
        </w:rPr>
      </w:pPr>
      <w:r>
        <w:rPr>
          <w:rFonts w:eastAsiaTheme="minorHAnsi"/>
        </w:rPr>
        <w:t>EXT100MI.</w:t>
      </w:r>
      <w:proofErr w:type="gramStart"/>
      <w:r>
        <w:rPr>
          <w:rFonts w:eastAsiaTheme="minorHAnsi"/>
        </w:rPr>
        <w:t>Add</w:t>
      </w:r>
      <w:proofErr w:type="gramEnd"/>
      <w:r>
        <w:rPr>
          <w:rFonts w:eastAsiaTheme="minorHAnsi"/>
        </w:rPr>
        <w:t xml:space="preserve"> </w:t>
      </w:r>
    </w:p>
    <w:p w14:paraId="0145E112" w14:textId="78C10256" w:rsidR="001A04E3" w:rsidRDefault="001A04E3" w:rsidP="00E434EE">
      <w:pPr>
        <w:pStyle w:val="Heading2"/>
        <w:numPr>
          <w:ilvl w:val="0"/>
          <w:numId w:val="0"/>
        </w:numPr>
        <w:rPr>
          <w:rFonts w:eastAsiaTheme="minorHAnsi"/>
        </w:rPr>
      </w:pPr>
      <w:r>
        <w:rPr>
          <w:rFonts w:eastAsiaTheme="minorHAnsi"/>
        </w:rPr>
        <w:t>In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1A04E3" w14:paraId="022EEBF8" w14:textId="77777777" w:rsidTr="001A04E3">
        <w:tc>
          <w:tcPr>
            <w:tcW w:w="4315" w:type="dxa"/>
          </w:tcPr>
          <w:p w14:paraId="497D4E7B" w14:textId="54E32DDC" w:rsidR="001A04E3" w:rsidRDefault="001A04E3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</w:t>
            </w:r>
            <w:r w:rsidR="00EC64D9">
              <w:rPr>
                <w:rFonts w:eastAsiaTheme="minorHAnsi"/>
              </w:rPr>
              <w:t>NN</w:t>
            </w:r>
          </w:p>
        </w:tc>
        <w:tc>
          <w:tcPr>
            <w:tcW w:w="4315" w:type="dxa"/>
          </w:tcPr>
          <w:p w14:paraId="67389EBF" w14:textId="48F460FB" w:rsidR="001A04E3" w:rsidRDefault="00EC64D9" w:rsidP="001A04E3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hipment</w:t>
            </w:r>
            <w:r w:rsidR="001A04E3">
              <w:rPr>
                <w:rFonts w:eastAsiaTheme="minorHAnsi"/>
              </w:rPr>
              <w:t xml:space="preserve"> Number</w:t>
            </w:r>
          </w:p>
        </w:tc>
      </w:tr>
    </w:tbl>
    <w:p w14:paraId="6567FC67" w14:textId="77777777" w:rsidR="00F24050" w:rsidRDefault="00F24050" w:rsidP="001A04E3">
      <w:pPr>
        <w:rPr>
          <w:rFonts w:eastAsiaTheme="minorHAnsi"/>
        </w:rPr>
      </w:pPr>
    </w:p>
    <w:p w14:paraId="4936C7CC" w14:textId="1DDCEEB6" w:rsidR="00E434EE" w:rsidRDefault="00EC64D9" w:rsidP="00EC64D9">
      <w:pPr>
        <w:pStyle w:val="Heading2"/>
        <w:rPr>
          <w:rFonts w:eastAsiaTheme="minorHAnsi"/>
        </w:rPr>
      </w:pPr>
      <w:r>
        <w:rPr>
          <w:rFonts w:eastAsiaTheme="minorHAnsi"/>
        </w:rPr>
        <w:t>EXT100MI.</w:t>
      </w:r>
      <w:proofErr w:type="gramStart"/>
      <w:r>
        <w:rPr>
          <w:rFonts w:eastAsiaTheme="minorHAnsi"/>
        </w:rPr>
        <w:t>Delete</w:t>
      </w:r>
      <w:proofErr w:type="gramEnd"/>
    </w:p>
    <w:p w14:paraId="73618E97" w14:textId="5D19FE1F" w:rsidR="00EC64D9" w:rsidRDefault="00EC64D9" w:rsidP="00E434EE">
      <w:pPr>
        <w:pStyle w:val="Heading2"/>
        <w:numPr>
          <w:ilvl w:val="0"/>
          <w:numId w:val="0"/>
        </w:numPr>
        <w:rPr>
          <w:rFonts w:eastAsiaTheme="minorHAnsi"/>
        </w:rPr>
      </w:pPr>
      <w:r>
        <w:rPr>
          <w:rFonts w:eastAsiaTheme="minorHAnsi"/>
        </w:rPr>
        <w:t>In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EC64D9" w14:paraId="2BB74816" w14:textId="77777777" w:rsidTr="00B14B96">
        <w:tc>
          <w:tcPr>
            <w:tcW w:w="4315" w:type="dxa"/>
          </w:tcPr>
          <w:p w14:paraId="622971C1" w14:textId="77777777" w:rsidR="00EC64D9" w:rsidRDefault="00EC64D9" w:rsidP="00B14B96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CONN</w:t>
            </w:r>
          </w:p>
        </w:tc>
        <w:tc>
          <w:tcPr>
            <w:tcW w:w="4315" w:type="dxa"/>
          </w:tcPr>
          <w:p w14:paraId="6AFDF545" w14:textId="77777777" w:rsidR="00EC64D9" w:rsidRDefault="00EC64D9" w:rsidP="00B14B96">
            <w:pPr>
              <w:rPr>
                <w:rFonts w:eastAsiaTheme="minorHAnsi"/>
              </w:rPr>
            </w:pPr>
            <w:r>
              <w:rPr>
                <w:rFonts w:eastAsiaTheme="minorHAnsi"/>
              </w:rPr>
              <w:t>Shipment Number</w:t>
            </w:r>
          </w:p>
        </w:tc>
      </w:tr>
    </w:tbl>
    <w:p w14:paraId="56075C02" w14:textId="77777777" w:rsidR="00EC64D9" w:rsidRDefault="00EC64D9" w:rsidP="001A04E3">
      <w:pPr>
        <w:rPr>
          <w:rFonts w:eastAsiaTheme="minorHAnsi"/>
        </w:rPr>
      </w:pPr>
    </w:p>
    <w:p w14:paraId="259D8141" w14:textId="3F896334" w:rsidR="001A04E3" w:rsidRDefault="001A04E3" w:rsidP="001A04E3">
      <w:pPr>
        <w:pStyle w:val="Heading1"/>
        <w:rPr>
          <w:rFonts w:eastAsiaTheme="minorHAnsi"/>
        </w:rPr>
      </w:pPr>
      <w:r>
        <w:rPr>
          <w:rFonts w:eastAsiaTheme="minorHAnsi"/>
        </w:rPr>
        <w:t>Logic</w:t>
      </w:r>
    </w:p>
    <w:p w14:paraId="18A3CC33" w14:textId="7CF3E53F" w:rsidR="000027D4" w:rsidRPr="000027D4" w:rsidRDefault="000027D4" w:rsidP="000027D4">
      <w:pPr>
        <w:pStyle w:val="Heading2"/>
        <w:rPr>
          <w:rFonts w:eastAsiaTheme="minorHAnsi"/>
        </w:rPr>
      </w:pPr>
      <w:r>
        <w:rPr>
          <w:rFonts w:eastAsiaTheme="minorHAnsi"/>
        </w:rPr>
        <w:t>Introduction</w:t>
      </w:r>
    </w:p>
    <w:p w14:paraId="458C71E2" w14:textId="76E6C877" w:rsidR="00782A00" w:rsidRPr="00782A00" w:rsidRDefault="00782A00" w:rsidP="00782A00">
      <w:pPr>
        <w:rPr>
          <w:rFonts w:eastAsiaTheme="minorHAnsi"/>
          <w:b/>
          <w:bCs w:val="0"/>
          <w:u w:val="single"/>
        </w:rPr>
      </w:pPr>
      <w:r w:rsidRPr="00782A00">
        <w:rPr>
          <w:rFonts w:eastAsiaTheme="minorHAnsi"/>
          <w:b/>
          <w:bCs w:val="0"/>
          <w:u w:val="single"/>
        </w:rPr>
        <w:t>EXT</w:t>
      </w:r>
      <w:r w:rsidR="00EC64D9">
        <w:rPr>
          <w:rFonts w:eastAsiaTheme="minorHAnsi"/>
          <w:b/>
          <w:bCs w:val="0"/>
          <w:u w:val="single"/>
        </w:rPr>
        <w:t>1</w:t>
      </w:r>
      <w:r w:rsidR="00A2797C">
        <w:rPr>
          <w:rFonts w:eastAsiaTheme="minorHAnsi"/>
          <w:b/>
          <w:bCs w:val="0"/>
          <w:u w:val="single"/>
        </w:rPr>
        <w:t>0</w:t>
      </w:r>
      <w:r w:rsidR="00C54F07">
        <w:rPr>
          <w:rFonts w:eastAsiaTheme="minorHAnsi"/>
          <w:b/>
          <w:bCs w:val="0"/>
          <w:u w:val="single"/>
        </w:rPr>
        <w:t>0</w:t>
      </w:r>
      <w:r w:rsidRPr="00782A00">
        <w:rPr>
          <w:rFonts w:eastAsiaTheme="minorHAnsi"/>
          <w:b/>
          <w:bCs w:val="0"/>
          <w:u w:val="single"/>
        </w:rPr>
        <w:t>MI.</w:t>
      </w:r>
      <w:proofErr w:type="gramStart"/>
      <w:r w:rsidR="00C54F07">
        <w:rPr>
          <w:rFonts w:eastAsiaTheme="minorHAnsi"/>
          <w:b/>
          <w:bCs w:val="0"/>
          <w:u w:val="single"/>
        </w:rPr>
        <w:t>A</w:t>
      </w:r>
      <w:r w:rsidR="00EC64D9">
        <w:rPr>
          <w:rFonts w:eastAsiaTheme="minorHAnsi"/>
          <w:b/>
          <w:bCs w:val="0"/>
          <w:u w:val="single"/>
        </w:rPr>
        <w:t>dd</w:t>
      </w:r>
      <w:proofErr w:type="gramEnd"/>
    </w:p>
    <w:p w14:paraId="234DCF1D" w14:textId="03AD0A3E" w:rsidR="00C57E5C" w:rsidRDefault="00D93D69" w:rsidP="00C57E5C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Validate</w:t>
      </w:r>
      <w:r w:rsidR="00D47E12">
        <w:rPr>
          <w:rFonts w:eastAsiaTheme="minorHAnsi"/>
        </w:rPr>
        <w:t xml:space="preserve"> API inputs </w:t>
      </w:r>
      <w:r w:rsidR="00A209F4">
        <w:rPr>
          <w:rFonts w:eastAsiaTheme="minorHAnsi"/>
        </w:rPr>
        <w:t>for CON</w:t>
      </w:r>
      <w:r w:rsidR="00EC64D9">
        <w:rPr>
          <w:rFonts w:eastAsiaTheme="minorHAnsi"/>
        </w:rPr>
        <w:t>N</w:t>
      </w:r>
      <w:r w:rsidR="00214F2F">
        <w:rPr>
          <w:rFonts w:eastAsiaTheme="minorHAnsi"/>
        </w:rPr>
        <w:t xml:space="preserve"> with table DCONSI</w:t>
      </w:r>
      <w:r w:rsidR="00001F98">
        <w:rPr>
          <w:rFonts w:eastAsiaTheme="minorHAnsi"/>
        </w:rPr>
        <w:t>.</w:t>
      </w:r>
    </w:p>
    <w:p w14:paraId="686D10C2" w14:textId="64BEB831" w:rsidR="00C54F07" w:rsidRPr="000027D4" w:rsidRDefault="00EC64D9" w:rsidP="003644BB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 xml:space="preserve">Write the record </w:t>
      </w:r>
      <w:proofErr w:type="gramStart"/>
      <w:r>
        <w:rPr>
          <w:rFonts w:eastAsiaTheme="minorHAnsi"/>
        </w:rPr>
        <w:t>in</w:t>
      </w:r>
      <w:proofErr w:type="gramEnd"/>
      <w:r>
        <w:rPr>
          <w:rFonts w:eastAsiaTheme="minorHAnsi"/>
        </w:rPr>
        <w:t xml:space="preserve"> EXTCNN</w:t>
      </w:r>
      <w:r w:rsidR="00001F98">
        <w:rPr>
          <w:rFonts w:eastAsiaTheme="minorHAnsi"/>
        </w:rPr>
        <w:t>.</w:t>
      </w:r>
    </w:p>
    <w:p w14:paraId="13A95240" w14:textId="0D331B5F" w:rsidR="00C54F07" w:rsidRDefault="00C54F07">
      <w:pPr>
        <w:spacing w:after="160" w:line="259" w:lineRule="auto"/>
        <w:jc w:val="left"/>
        <w:rPr>
          <w:rFonts w:eastAsiaTheme="minorHAnsi"/>
        </w:rPr>
      </w:pPr>
    </w:p>
    <w:p w14:paraId="414F0946" w14:textId="7B4E7D04" w:rsidR="00EC64D9" w:rsidRPr="00782A00" w:rsidRDefault="00EC64D9" w:rsidP="00EC64D9">
      <w:pPr>
        <w:rPr>
          <w:rFonts w:eastAsiaTheme="minorHAnsi"/>
          <w:b/>
          <w:bCs w:val="0"/>
          <w:u w:val="single"/>
        </w:rPr>
      </w:pPr>
      <w:r w:rsidRPr="00782A00">
        <w:rPr>
          <w:rFonts w:eastAsiaTheme="minorHAnsi"/>
          <w:b/>
          <w:bCs w:val="0"/>
          <w:u w:val="single"/>
        </w:rPr>
        <w:t>EXT</w:t>
      </w:r>
      <w:r>
        <w:rPr>
          <w:rFonts w:eastAsiaTheme="minorHAnsi"/>
          <w:b/>
          <w:bCs w:val="0"/>
          <w:u w:val="single"/>
        </w:rPr>
        <w:t>100</w:t>
      </w:r>
      <w:r w:rsidRPr="00782A00">
        <w:rPr>
          <w:rFonts w:eastAsiaTheme="minorHAnsi"/>
          <w:b/>
          <w:bCs w:val="0"/>
          <w:u w:val="single"/>
        </w:rPr>
        <w:t>MI.</w:t>
      </w:r>
      <w:proofErr w:type="gramStart"/>
      <w:r>
        <w:rPr>
          <w:rFonts w:eastAsiaTheme="minorHAnsi"/>
          <w:b/>
          <w:bCs w:val="0"/>
          <w:u w:val="single"/>
        </w:rPr>
        <w:t>Delete</w:t>
      </w:r>
      <w:proofErr w:type="gramEnd"/>
    </w:p>
    <w:p w14:paraId="1023A44A" w14:textId="41729B5B" w:rsidR="00EC64D9" w:rsidRDefault="00EC64D9" w:rsidP="00EC64D9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Validate API inputs for CONN</w:t>
      </w:r>
      <w:r w:rsidR="009E347F">
        <w:rPr>
          <w:rFonts w:eastAsiaTheme="minorHAnsi"/>
        </w:rPr>
        <w:t xml:space="preserve"> with table </w:t>
      </w:r>
      <w:r w:rsidR="0074370B">
        <w:rPr>
          <w:rFonts w:eastAsiaTheme="minorHAnsi"/>
        </w:rPr>
        <w:t>EXTCNN</w:t>
      </w:r>
      <w:r w:rsidR="00001F98">
        <w:rPr>
          <w:rFonts w:eastAsiaTheme="minorHAnsi"/>
        </w:rPr>
        <w:t>.</w:t>
      </w:r>
    </w:p>
    <w:p w14:paraId="426266E7" w14:textId="513A3791" w:rsidR="00EC64D9" w:rsidRPr="000027D4" w:rsidRDefault="00EC64D9" w:rsidP="00EC64D9">
      <w:pPr>
        <w:pStyle w:val="ListParagraph"/>
        <w:numPr>
          <w:ilvl w:val="0"/>
          <w:numId w:val="19"/>
        </w:numPr>
        <w:rPr>
          <w:rFonts w:eastAsiaTheme="minorHAnsi"/>
        </w:rPr>
      </w:pPr>
      <w:r>
        <w:rPr>
          <w:rFonts w:eastAsiaTheme="minorHAnsi"/>
        </w:rPr>
        <w:t>Delete the record in EXTCNN</w:t>
      </w:r>
      <w:r w:rsidR="00001F98">
        <w:rPr>
          <w:rFonts w:eastAsiaTheme="minorHAnsi"/>
        </w:rPr>
        <w:t>.</w:t>
      </w:r>
    </w:p>
    <w:sectPr w:rsidR="00EC64D9" w:rsidRPr="000027D4" w:rsidSect="00EA6FDB">
      <w:pgSz w:w="12240" w:h="15840" w:code="1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3952A" w14:textId="77777777" w:rsidR="00EA6FDB" w:rsidRDefault="00EA6FDB">
      <w:pPr>
        <w:spacing w:after="0" w:line="240" w:lineRule="auto"/>
      </w:pPr>
      <w:r>
        <w:separator/>
      </w:r>
    </w:p>
  </w:endnote>
  <w:endnote w:type="continuationSeparator" w:id="0">
    <w:p w14:paraId="4115E0C7" w14:textId="77777777" w:rsidR="00EA6FDB" w:rsidRDefault="00EA6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5DEC1" w14:textId="77777777" w:rsidR="00EA6FDB" w:rsidRDefault="00EA6FDB">
      <w:pPr>
        <w:spacing w:after="0" w:line="240" w:lineRule="auto"/>
      </w:pPr>
      <w:r>
        <w:separator/>
      </w:r>
    </w:p>
  </w:footnote>
  <w:footnote w:type="continuationSeparator" w:id="0">
    <w:p w14:paraId="63FD2047" w14:textId="77777777" w:rsidR="00EA6FDB" w:rsidRDefault="00EA6F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408D8"/>
    <w:multiLevelType w:val="hybridMultilevel"/>
    <w:tmpl w:val="96302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001B4"/>
    <w:multiLevelType w:val="hybridMultilevel"/>
    <w:tmpl w:val="2B606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86759"/>
    <w:multiLevelType w:val="hybridMultilevel"/>
    <w:tmpl w:val="FA9CD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D39C5"/>
    <w:multiLevelType w:val="hybridMultilevel"/>
    <w:tmpl w:val="D13C8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07141"/>
    <w:multiLevelType w:val="multilevel"/>
    <w:tmpl w:val="75BACE5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050"/>
        </w:tabs>
        <w:ind w:left="405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20911765"/>
    <w:multiLevelType w:val="hybridMultilevel"/>
    <w:tmpl w:val="9E4688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51F3D6C"/>
    <w:multiLevelType w:val="hybridMultilevel"/>
    <w:tmpl w:val="2AA66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86DBE"/>
    <w:multiLevelType w:val="hybridMultilevel"/>
    <w:tmpl w:val="A8462A6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686EDD"/>
    <w:multiLevelType w:val="hybridMultilevel"/>
    <w:tmpl w:val="C91CD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59744D"/>
    <w:multiLevelType w:val="hybridMultilevel"/>
    <w:tmpl w:val="0AC6A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D8082A"/>
    <w:multiLevelType w:val="multilevel"/>
    <w:tmpl w:val="EDEE6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2E6180"/>
    <w:multiLevelType w:val="hybridMultilevel"/>
    <w:tmpl w:val="69401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A2F19"/>
    <w:multiLevelType w:val="hybridMultilevel"/>
    <w:tmpl w:val="55AC0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B85694"/>
    <w:multiLevelType w:val="multilevel"/>
    <w:tmpl w:val="701C7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00B3886"/>
    <w:multiLevelType w:val="hybridMultilevel"/>
    <w:tmpl w:val="46BCF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9A7AA1"/>
    <w:multiLevelType w:val="hybridMultilevel"/>
    <w:tmpl w:val="8FF4F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1D3E8D"/>
    <w:multiLevelType w:val="hybridMultilevel"/>
    <w:tmpl w:val="B478CDD4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561595C"/>
    <w:multiLevelType w:val="hybridMultilevel"/>
    <w:tmpl w:val="ADAACD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9A5EDA"/>
    <w:multiLevelType w:val="hybridMultilevel"/>
    <w:tmpl w:val="4D4A8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048765">
    <w:abstractNumId w:val="4"/>
  </w:num>
  <w:num w:numId="2" w16cid:durableId="1851601855">
    <w:abstractNumId w:val="9"/>
  </w:num>
  <w:num w:numId="3" w16cid:durableId="950279609">
    <w:abstractNumId w:val="16"/>
  </w:num>
  <w:num w:numId="4" w16cid:durableId="456031171">
    <w:abstractNumId w:val="6"/>
  </w:num>
  <w:num w:numId="5" w16cid:durableId="962467860">
    <w:abstractNumId w:val="0"/>
  </w:num>
  <w:num w:numId="6" w16cid:durableId="49116445">
    <w:abstractNumId w:val="12"/>
  </w:num>
  <w:num w:numId="7" w16cid:durableId="128674576">
    <w:abstractNumId w:val="8"/>
  </w:num>
  <w:num w:numId="8" w16cid:durableId="1215580765">
    <w:abstractNumId w:val="14"/>
  </w:num>
  <w:num w:numId="9" w16cid:durableId="76446387">
    <w:abstractNumId w:val="11"/>
  </w:num>
  <w:num w:numId="10" w16cid:durableId="657196646">
    <w:abstractNumId w:val="3"/>
  </w:num>
  <w:num w:numId="11" w16cid:durableId="1333335277">
    <w:abstractNumId w:val="18"/>
  </w:num>
  <w:num w:numId="12" w16cid:durableId="376128936">
    <w:abstractNumId w:val="17"/>
  </w:num>
  <w:num w:numId="13" w16cid:durableId="1667049674">
    <w:abstractNumId w:val="1"/>
  </w:num>
  <w:num w:numId="14" w16cid:durableId="1953316569">
    <w:abstractNumId w:val="15"/>
  </w:num>
  <w:num w:numId="15" w16cid:durableId="1156799431">
    <w:abstractNumId w:val="5"/>
  </w:num>
  <w:num w:numId="16" w16cid:durableId="1776553447">
    <w:abstractNumId w:val="7"/>
  </w:num>
  <w:num w:numId="17" w16cid:durableId="1066412329">
    <w:abstractNumId w:val="13"/>
  </w:num>
  <w:num w:numId="18" w16cid:durableId="1585335746">
    <w:abstractNumId w:val="10"/>
  </w:num>
  <w:num w:numId="19" w16cid:durableId="12783651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zE3NjMzsDQzMjRW0lEKTi0uzszPAykwrwUAmazWzSwAAAA="/>
  </w:docVars>
  <w:rsids>
    <w:rsidRoot w:val="00814B16"/>
    <w:rsid w:val="00001F98"/>
    <w:rsid w:val="000027D4"/>
    <w:rsid w:val="00016306"/>
    <w:rsid w:val="00020AED"/>
    <w:rsid w:val="00021746"/>
    <w:rsid w:val="00044968"/>
    <w:rsid w:val="00051362"/>
    <w:rsid w:val="00055EFE"/>
    <w:rsid w:val="0006597A"/>
    <w:rsid w:val="00086902"/>
    <w:rsid w:val="000D5C94"/>
    <w:rsid w:val="000E7939"/>
    <w:rsid w:val="00110492"/>
    <w:rsid w:val="001149D6"/>
    <w:rsid w:val="001150CF"/>
    <w:rsid w:val="0017275E"/>
    <w:rsid w:val="00186C9F"/>
    <w:rsid w:val="00193553"/>
    <w:rsid w:val="001A04E3"/>
    <w:rsid w:val="001B6B9F"/>
    <w:rsid w:val="001C4206"/>
    <w:rsid w:val="001C638F"/>
    <w:rsid w:val="001D6C59"/>
    <w:rsid w:val="001E2601"/>
    <w:rsid w:val="001F22DF"/>
    <w:rsid w:val="002002CD"/>
    <w:rsid w:val="0020714C"/>
    <w:rsid w:val="002121B5"/>
    <w:rsid w:val="00214F2F"/>
    <w:rsid w:val="002216C2"/>
    <w:rsid w:val="0022658D"/>
    <w:rsid w:val="002268A2"/>
    <w:rsid w:val="002417C2"/>
    <w:rsid w:val="00243BFF"/>
    <w:rsid w:val="00244A93"/>
    <w:rsid w:val="0027225B"/>
    <w:rsid w:val="002A03B2"/>
    <w:rsid w:val="002A4215"/>
    <w:rsid w:val="002A5DAF"/>
    <w:rsid w:val="002A79F2"/>
    <w:rsid w:val="002B52A8"/>
    <w:rsid w:val="002B55E1"/>
    <w:rsid w:val="002B5745"/>
    <w:rsid w:val="002E0F86"/>
    <w:rsid w:val="002F75AA"/>
    <w:rsid w:val="00346873"/>
    <w:rsid w:val="00360CFC"/>
    <w:rsid w:val="00361F55"/>
    <w:rsid w:val="003656B1"/>
    <w:rsid w:val="00374A0D"/>
    <w:rsid w:val="00374E17"/>
    <w:rsid w:val="00380AD9"/>
    <w:rsid w:val="003B5953"/>
    <w:rsid w:val="003C6D42"/>
    <w:rsid w:val="003D632E"/>
    <w:rsid w:val="003E5185"/>
    <w:rsid w:val="003E6127"/>
    <w:rsid w:val="003F12AD"/>
    <w:rsid w:val="00420F13"/>
    <w:rsid w:val="0043326A"/>
    <w:rsid w:val="004403D7"/>
    <w:rsid w:val="00442A2A"/>
    <w:rsid w:val="004A2144"/>
    <w:rsid w:val="004B35F1"/>
    <w:rsid w:val="004B7259"/>
    <w:rsid w:val="005135A2"/>
    <w:rsid w:val="005211F2"/>
    <w:rsid w:val="00527DA9"/>
    <w:rsid w:val="00533705"/>
    <w:rsid w:val="005457E5"/>
    <w:rsid w:val="00546918"/>
    <w:rsid w:val="00564CFB"/>
    <w:rsid w:val="00592BF7"/>
    <w:rsid w:val="00592F6C"/>
    <w:rsid w:val="005A6725"/>
    <w:rsid w:val="005B2C57"/>
    <w:rsid w:val="005C271D"/>
    <w:rsid w:val="005C2901"/>
    <w:rsid w:val="005D13FB"/>
    <w:rsid w:val="005D4471"/>
    <w:rsid w:val="005E6575"/>
    <w:rsid w:val="005F6358"/>
    <w:rsid w:val="006108F7"/>
    <w:rsid w:val="00614F79"/>
    <w:rsid w:val="00627E93"/>
    <w:rsid w:val="00644EA3"/>
    <w:rsid w:val="006509F7"/>
    <w:rsid w:val="00654010"/>
    <w:rsid w:val="00671F81"/>
    <w:rsid w:val="00674789"/>
    <w:rsid w:val="006B3BB7"/>
    <w:rsid w:val="006E049A"/>
    <w:rsid w:val="006E78CA"/>
    <w:rsid w:val="006F5255"/>
    <w:rsid w:val="006F622B"/>
    <w:rsid w:val="007033E9"/>
    <w:rsid w:val="007247E3"/>
    <w:rsid w:val="0074370B"/>
    <w:rsid w:val="00762A2A"/>
    <w:rsid w:val="00782A00"/>
    <w:rsid w:val="00784E42"/>
    <w:rsid w:val="0079702D"/>
    <w:rsid w:val="007D4529"/>
    <w:rsid w:val="007D6FCA"/>
    <w:rsid w:val="007D77D3"/>
    <w:rsid w:val="00814B16"/>
    <w:rsid w:val="008161B0"/>
    <w:rsid w:val="008206F7"/>
    <w:rsid w:val="00826989"/>
    <w:rsid w:val="00830F73"/>
    <w:rsid w:val="008704A0"/>
    <w:rsid w:val="008734D7"/>
    <w:rsid w:val="008769C1"/>
    <w:rsid w:val="00883B22"/>
    <w:rsid w:val="00896E81"/>
    <w:rsid w:val="008C10AD"/>
    <w:rsid w:val="008C1D6E"/>
    <w:rsid w:val="008C241A"/>
    <w:rsid w:val="008C3C64"/>
    <w:rsid w:val="008D2C93"/>
    <w:rsid w:val="008D7151"/>
    <w:rsid w:val="008E49C6"/>
    <w:rsid w:val="008E4DC3"/>
    <w:rsid w:val="008E5E06"/>
    <w:rsid w:val="008F0D17"/>
    <w:rsid w:val="008F7445"/>
    <w:rsid w:val="008F75A8"/>
    <w:rsid w:val="008F77A2"/>
    <w:rsid w:val="009008C4"/>
    <w:rsid w:val="00915B44"/>
    <w:rsid w:val="00923097"/>
    <w:rsid w:val="009250A8"/>
    <w:rsid w:val="009272DD"/>
    <w:rsid w:val="009721F0"/>
    <w:rsid w:val="00984B61"/>
    <w:rsid w:val="009C471A"/>
    <w:rsid w:val="009E2868"/>
    <w:rsid w:val="009E347F"/>
    <w:rsid w:val="009E6E51"/>
    <w:rsid w:val="009F0C9C"/>
    <w:rsid w:val="00A1272B"/>
    <w:rsid w:val="00A151D6"/>
    <w:rsid w:val="00A209F4"/>
    <w:rsid w:val="00A2797C"/>
    <w:rsid w:val="00A43390"/>
    <w:rsid w:val="00A64297"/>
    <w:rsid w:val="00A648E6"/>
    <w:rsid w:val="00A70632"/>
    <w:rsid w:val="00A91DB1"/>
    <w:rsid w:val="00A96EC0"/>
    <w:rsid w:val="00AA3FC5"/>
    <w:rsid w:val="00AC14CE"/>
    <w:rsid w:val="00AD6207"/>
    <w:rsid w:val="00B16B3D"/>
    <w:rsid w:val="00B36006"/>
    <w:rsid w:val="00B85DA2"/>
    <w:rsid w:val="00B868B7"/>
    <w:rsid w:val="00B97E49"/>
    <w:rsid w:val="00BA0C56"/>
    <w:rsid w:val="00BC6CB7"/>
    <w:rsid w:val="00C54F07"/>
    <w:rsid w:val="00C56D21"/>
    <w:rsid w:val="00C57E5C"/>
    <w:rsid w:val="00C761DF"/>
    <w:rsid w:val="00CA6205"/>
    <w:rsid w:val="00CB22B7"/>
    <w:rsid w:val="00CC61B2"/>
    <w:rsid w:val="00CD5255"/>
    <w:rsid w:val="00CD7E21"/>
    <w:rsid w:val="00CE7828"/>
    <w:rsid w:val="00D03505"/>
    <w:rsid w:val="00D05194"/>
    <w:rsid w:val="00D05C14"/>
    <w:rsid w:val="00D16E08"/>
    <w:rsid w:val="00D413BD"/>
    <w:rsid w:val="00D47E12"/>
    <w:rsid w:val="00D60A78"/>
    <w:rsid w:val="00D74FFB"/>
    <w:rsid w:val="00D93D69"/>
    <w:rsid w:val="00DA312E"/>
    <w:rsid w:val="00DC1223"/>
    <w:rsid w:val="00DC22D8"/>
    <w:rsid w:val="00DC798F"/>
    <w:rsid w:val="00DD2D40"/>
    <w:rsid w:val="00DD3A8E"/>
    <w:rsid w:val="00DD3BF1"/>
    <w:rsid w:val="00DD4A58"/>
    <w:rsid w:val="00E02960"/>
    <w:rsid w:val="00E11E96"/>
    <w:rsid w:val="00E12DB1"/>
    <w:rsid w:val="00E434EE"/>
    <w:rsid w:val="00E5281B"/>
    <w:rsid w:val="00E66219"/>
    <w:rsid w:val="00EA3A71"/>
    <w:rsid w:val="00EA6FDB"/>
    <w:rsid w:val="00EB206E"/>
    <w:rsid w:val="00EC64D9"/>
    <w:rsid w:val="00ED2988"/>
    <w:rsid w:val="00EE41D2"/>
    <w:rsid w:val="00EE488A"/>
    <w:rsid w:val="00EF1120"/>
    <w:rsid w:val="00F21216"/>
    <w:rsid w:val="00F22955"/>
    <w:rsid w:val="00F24050"/>
    <w:rsid w:val="00F43912"/>
    <w:rsid w:val="00F668FD"/>
    <w:rsid w:val="00F84D2D"/>
    <w:rsid w:val="00FB30E8"/>
    <w:rsid w:val="00FB4E72"/>
    <w:rsid w:val="00FE5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C94F46"/>
  <w15:docId w15:val="{780F355F-8D1F-4DEE-981C-0F1830A32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4D9"/>
    <w:pPr>
      <w:spacing w:after="120" w:line="360" w:lineRule="auto"/>
      <w:jc w:val="both"/>
    </w:pPr>
    <w:rPr>
      <w:rFonts w:ascii="Segoe UI" w:eastAsia="Times New Roman" w:hAnsi="Segoe UI" w:cs="Arial"/>
      <w:bCs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814B16"/>
    <w:pPr>
      <w:keepNext/>
      <w:numPr>
        <w:numId w:val="1"/>
      </w:numPr>
      <w:spacing w:before="240" w:after="60"/>
      <w:outlineLvl w:val="0"/>
    </w:pPr>
    <w:rPr>
      <w:rFonts w:ascii="Segoe UI Light" w:hAnsi="Segoe UI Light"/>
      <w:b/>
      <w:color w:val="10426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814B16"/>
    <w:pPr>
      <w:keepNext/>
      <w:numPr>
        <w:ilvl w:val="1"/>
        <w:numId w:val="1"/>
      </w:numPr>
      <w:spacing w:before="240" w:after="60"/>
      <w:outlineLvl w:val="1"/>
    </w:pPr>
    <w:rPr>
      <w:rFonts w:ascii="Segoe UI Light" w:hAnsi="Segoe UI Light"/>
      <w:b/>
      <w:color w:val="102442"/>
      <w:sz w:val="28"/>
    </w:rPr>
  </w:style>
  <w:style w:type="paragraph" w:styleId="Heading3">
    <w:name w:val="heading 3"/>
    <w:basedOn w:val="Normal"/>
    <w:next w:val="Normal"/>
    <w:link w:val="Heading3Char"/>
    <w:qFormat/>
    <w:rsid w:val="00814B16"/>
    <w:pPr>
      <w:keepNext/>
      <w:numPr>
        <w:ilvl w:val="2"/>
        <w:numId w:val="1"/>
      </w:numPr>
      <w:tabs>
        <w:tab w:val="clear" w:pos="4050"/>
      </w:tabs>
      <w:spacing w:before="240" w:after="60"/>
      <w:ind w:left="709"/>
      <w:outlineLvl w:val="2"/>
    </w:pPr>
    <w:rPr>
      <w:rFonts w:ascii="Calibri Light" w:hAnsi="Calibri Light"/>
      <w:b/>
      <w:color w:val="15557D"/>
      <w:sz w:val="24"/>
    </w:rPr>
  </w:style>
  <w:style w:type="paragraph" w:styleId="Heading4">
    <w:name w:val="heading 4"/>
    <w:basedOn w:val="Normal"/>
    <w:next w:val="Normal"/>
    <w:link w:val="Heading4Char"/>
    <w:qFormat/>
    <w:rsid w:val="00814B16"/>
    <w:pPr>
      <w:keepNext/>
      <w:numPr>
        <w:ilvl w:val="3"/>
        <w:numId w:val="1"/>
      </w:numPr>
      <w:spacing w:before="240" w:after="6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814B16"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814B16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qFormat/>
    <w:rsid w:val="00814B16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14B16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814B16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14B16"/>
    <w:rPr>
      <w:rFonts w:ascii="Segoe UI Light" w:eastAsia="Times New Roman" w:hAnsi="Segoe UI Light" w:cs="Arial"/>
      <w:b/>
      <w:bCs/>
      <w:color w:val="104260"/>
      <w:kern w:val="28"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814B16"/>
    <w:rPr>
      <w:rFonts w:ascii="Segoe UI Light" w:eastAsia="Times New Roman" w:hAnsi="Segoe UI Light" w:cs="Arial"/>
      <w:b/>
      <w:bCs/>
      <w:color w:val="102442"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814B16"/>
    <w:rPr>
      <w:rFonts w:ascii="Calibri Light" w:eastAsia="Times New Roman" w:hAnsi="Calibri Light" w:cs="Arial"/>
      <w:b/>
      <w:bCs/>
      <w:color w:val="15557D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814B16"/>
    <w:rPr>
      <w:rFonts w:ascii="Segoe UI" w:eastAsia="Times New Roman" w:hAnsi="Segoe UI" w:cs="Arial"/>
      <w:b/>
      <w:bCs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814B16"/>
    <w:rPr>
      <w:rFonts w:ascii="Segoe UI" w:eastAsia="Times New Roman" w:hAnsi="Segoe UI" w:cs="Arial"/>
      <w:b/>
      <w:bCs/>
      <w:i/>
      <w:sz w:val="18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814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814B16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4B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4B1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rsid w:val="00814B16"/>
    <w:pPr>
      <w:tabs>
        <w:tab w:val="left" w:pos="426"/>
        <w:tab w:val="right" w:leader="dot" w:pos="8630"/>
      </w:tabs>
      <w:spacing w:before="120"/>
    </w:pPr>
    <w:rPr>
      <w:b/>
      <w:caps/>
    </w:rPr>
  </w:style>
  <w:style w:type="character" w:styleId="Hyperlink">
    <w:name w:val="Hyperlink"/>
    <w:basedOn w:val="DefaultParagraphFont"/>
    <w:uiPriority w:val="99"/>
    <w:rsid w:val="00814B16"/>
    <w:rPr>
      <w:rFonts w:ascii="Arial" w:hAnsi="Arial"/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rsid w:val="00814B16"/>
    <w:pPr>
      <w:ind w:left="220"/>
    </w:pPr>
    <w:rPr>
      <w:bCs w:val="0"/>
      <w:smallCaps/>
    </w:rPr>
  </w:style>
  <w:style w:type="paragraph" w:styleId="TOC3">
    <w:name w:val="toc 3"/>
    <w:basedOn w:val="Normal"/>
    <w:next w:val="Normal"/>
    <w:autoRedefine/>
    <w:uiPriority w:val="39"/>
    <w:rsid w:val="00814B16"/>
    <w:pPr>
      <w:ind w:left="440"/>
    </w:pPr>
    <w:rPr>
      <w:bCs w:val="0"/>
      <w:i/>
      <w:iCs/>
    </w:rPr>
  </w:style>
  <w:style w:type="character" w:styleId="PlaceholderText">
    <w:name w:val="Placeholder Text"/>
    <w:basedOn w:val="DefaultParagraphFont"/>
    <w:uiPriority w:val="99"/>
    <w:semiHidden/>
    <w:rsid w:val="00814B16"/>
    <w:rPr>
      <w:color w:val="808080"/>
    </w:rPr>
  </w:style>
  <w:style w:type="paragraph" w:styleId="TOC4">
    <w:name w:val="toc 4"/>
    <w:basedOn w:val="Normal"/>
    <w:next w:val="Normal"/>
    <w:autoRedefine/>
    <w:uiPriority w:val="39"/>
    <w:unhideWhenUsed/>
    <w:rsid w:val="00814B16"/>
    <w:pPr>
      <w:ind w:left="660"/>
      <w:jc w:val="right"/>
    </w:pPr>
    <w:rPr>
      <w:rFonts w:asciiTheme="minorHAnsi" w:hAnsiTheme="minorHAnsi" w:cs="Segoe UI"/>
      <w:bCs w:val="0"/>
      <w:color w:val="002060"/>
      <w:sz w:val="4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814B16"/>
    <w:pPr>
      <w:spacing w:after="0"/>
    </w:pPr>
  </w:style>
  <w:style w:type="table" w:styleId="TableGrid">
    <w:name w:val="Table Grid"/>
    <w:basedOn w:val="TableNormal"/>
    <w:uiPriority w:val="39"/>
    <w:rsid w:val="00814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14B16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814B16"/>
    <w:rPr>
      <w:b/>
      <w:bCs/>
    </w:rPr>
  </w:style>
  <w:style w:type="paragraph" w:styleId="ListParagraph">
    <w:name w:val="List Paragraph"/>
    <w:basedOn w:val="Normal"/>
    <w:uiPriority w:val="34"/>
    <w:qFormat/>
    <w:rsid w:val="00814B16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E81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E81"/>
    <w:rPr>
      <w:rFonts w:ascii="Segoe UI" w:eastAsia="Times New Roman" w:hAnsi="Segoe UI" w:cs="Arial"/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04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bCs w:val="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049A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F84D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1F0"/>
    <w:rPr>
      <w:rFonts w:ascii="Segoe UI" w:eastAsia="Times New Roman" w:hAnsi="Segoe UI" w:cs="Arial"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86C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4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0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6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24276AFED14B7E9F92D9BCA5F24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F2FD0-280F-4678-BC76-B7AC8EC1E00D}"/>
      </w:docPartPr>
      <w:docPartBody>
        <w:p w:rsidR="005D3C6A" w:rsidRDefault="005D3C6A" w:rsidP="005D3C6A">
          <w:pPr>
            <w:pStyle w:val="1524276AFED14B7E9F92D9BCA5F24E37"/>
          </w:pPr>
          <w:r w:rsidRPr="00004DA2">
            <w:rPr>
              <w:rStyle w:val="PlaceholderText"/>
            </w:rPr>
            <w:t>[Company]</w:t>
          </w:r>
        </w:p>
      </w:docPartBody>
    </w:docPart>
    <w:docPart>
      <w:docPartPr>
        <w:name w:val="B8598308A4B44902A5F18285D6BAF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2A896-3131-4C11-9FBB-18FA4BD565E9}"/>
      </w:docPartPr>
      <w:docPartBody>
        <w:p w:rsidR="005D3C6A" w:rsidRDefault="005D3C6A" w:rsidP="005D3C6A">
          <w:pPr>
            <w:pStyle w:val="B8598308A4B44902A5F18285D6BAF3C5"/>
          </w:pPr>
          <w:r w:rsidRPr="00004DA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C6A"/>
    <w:rsid w:val="00037EEC"/>
    <w:rsid w:val="00077608"/>
    <w:rsid w:val="00100844"/>
    <w:rsid w:val="00181BDB"/>
    <w:rsid w:val="001B1D16"/>
    <w:rsid w:val="001C0CB0"/>
    <w:rsid w:val="001C1C9E"/>
    <w:rsid w:val="001D29B5"/>
    <w:rsid w:val="001D49AF"/>
    <w:rsid w:val="0022341E"/>
    <w:rsid w:val="00241D7B"/>
    <w:rsid w:val="0024495D"/>
    <w:rsid w:val="00256E33"/>
    <w:rsid w:val="0026439C"/>
    <w:rsid w:val="003B1560"/>
    <w:rsid w:val="005023A9"/>
    <w:rsid w:val="005D3C6A"/>
    <w:rsid w:val="006832FA"/>
    <w:rsid w:val="006B2CE0"/>
    <w:rsid w:val="00782295"/>
    <w:rsid w:val="007F7A7C"/>
    <w:rsid w:val="008D406E"/>
    <w:rsid w:val="00AB1F3A"/>
    <w:rsid w:val="00B27C75"/>
    <w:rsid w:val="00C47DCD"/>
    <w:rsid w:val="00D53899"/>
    <w:rsid w:val="00DD6CC8"/>
    <w:rsid w:val="00E67ADC"/>
    <w:rsid w:val="00EA6577"/>
    <w:rsid w:val="00EB62A6"/>
    <w:rsid w:val="00EF1E95"/>
    <w:rsid w:val="00F76136"/>
    <w:rsid w:val="00F91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3C6A"/>
    <w:rPr>
      <w:color w:val="808080"/>
    </w:rPr>
  </w:style>
  <w:style w:type="paragraph" w:customStyle="1" w:styleId="1524276AFED14B7E9F92D9BCA5F24E37">
    <w:name w:val="1524276AFED14B7E9F92D9BCA5F24E37"/>
    <w:rsid w:val="005D3C6A"/>
  </w:style>
  <w:style w:type="paragraph" w:customStyle="1" w:styleId="B8598308A4B44902A5F18285D6BAF3C5">
    <w:name w:val="B8598308A4B44902A5F18285D6BAF3C5"/>
    <w:rsid w:val="005D3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1D1303599A14F8150C7A4DBA762A6" ma:contentTypeVersion="21" ma:contentTypeDescription="Create a new document." ma:contentTypeScope="" ma:versionID="0c94bf4f80cab4af524999e630020feb">
  <xsd:schema xmlns:xsd="http://www.w3.org/2001/XMLSchema" xmlns:xs="http://www.w3.org/2001/XMLSchema" xmlns:p="http://schemas.microsoft.com/office/2006/metadata/properties" xmlns:ns2="9fc72382-bc7b-4530-aa0c-58ff217f12c8" xmlns:ns3="fce422d0-7c78-4b91-9215-3883945f7517" xmlns:ns4="f577498e-e865-4749-8806-2021af43c6b2" targetNamespace="http://schemas.microsoft.com/office/2006/metadata/properties" ma:root="true" ma:fieldsID="3da5a89c907bbec0fc83a1f053ee3e34" ns2:_="" ns3:_="" ns4:_="">
    <xsd:import namespace="9fc72382-bc7b-4530-aa0c-58ff217f12c8"/>
    <xsd:import namespace="fce422d0-7c78-4b91-9215-3883945f7517"/>
    <xsd:import namespace="f577498e-e865-4749-8806-2021af43c6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JIRAID" minOccurs="0"/>
                <xsd:element ref="ns2:CustomerTicketID" minOccurs="0"/>
                <xsd:element ref="ns2:M3Tech" minOccurs="0"/>
                <xsd:element ref="ns2:JIRA" minOccurs="0"/>
                <xsd:element ref="ns2:lcf76f155ced4ddcb4097134ff3c332f" minOccurs="0"/>
                <xsd:element ref="ns4:TaxCatchAll" minOccurs="0"/>
                <xsd:element ref="ns2:Comme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72382-bc7b-4530-aa0c-58ff217f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JIRAID" ma:index="20" nillable="true" ma:displayName="JIRA ID" ma:format="Dropdown" ma:internalName="JIRAID">
      <xsd:simpleType>
        <xsd:restriction base="dms:Text">
          <xsd:maxLength value="255"/>
        </xsd:restriction>
      </xsd:simpleType>
    </xsd:element>
    <xsd:element name="CustomerTicketID" ma:index="21" nillable="true" ma:displayName="Customer Ticket ID" ma:format="Dropdown" ma:internalName="CustomerTicketID">
      <xsd:simpleType>
        <xsd:restriction base="dms:Text">
          <xsd:maxLength value="255"/>
        </xsd:restriction>
      </xsd:simpleType>
    </xsd:element>
    <xsd:element name="M3Tech" ma:index="22" nillable="true" ma:displayName="M3 Tech" ma:description="M3 Technology" ma:format="Dropdown" ma:internalName="M3Tech">
      <xsd:simpleType>
        <xsd:restriction base="dms:Text">
          <xsd:maxLength value="255"/>
        </xsd:restriction>
      </xsd:simpleType>
    </xsd:element>
    <xsd:element name="JIRA" ma:index="23" nillable="true" ma:displayName="JIRA" ma:internalName="JIRA">
      <xsd:simpleType>
        <xsd:restriction base="dms:Text">
          <xsd:maxLength value="255"/>
        </xsd:restriction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0e05b64d-ef7b-44a6-bfd2-94bab43addc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Comments" ma:index="27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e422d0-7c78-4b91-9215-3883945f751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7498e-e865-4749-8806-2021af43c6b2" elementFormDefault="qualified">
    <xsd:import namespace="http://schemas.microsoft.com/office/2006/documentManagement/types"/>
    <xsd:import namespace="http://schemas.microsoft.com/office/infopath/2007/PartnerControls"/>
    <xsd:element name="TaxCatchAll" ma:index="26" nillable="true" ma:displayName="Taxonomy Catch All Column" ma:hidden="true" ma:list="{57a58fab-3348-45b9-83cf-19c3ccc54cd9}" ma:internalName="TaxCatchAll" ma:showField="CatchAllData" ma:web="f577498e-e865-4749-8806-2021af43c6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fc72382-bc7b-4530-aa0c-58ff217f12c8">
      <Terms xmlns="http://schemas.microsoft.com/office/infopath/2007/PartnerControls"/>
    </lcf76f155ced4ddcb4097134ff3c332f>
    <Comments xmlns="9fc72382-bc7b-4530-aa0c-58ff217f12c8" xsi:nil="true"/>
    <JIRA xmlns="9fc72382-bc7b-4530-aa0c-58ff217f12c8" xsi:nil="true"/>
    <M3Tech xmlns="9fc72382-bc7b-4530-aa0c-58ff217f12c8" xsi:nil="true"/>
    <JIRAID xmlns="9fc72382-bc7b-4530-aa0c-58ff217f12c8" xsi:nil="true"/>
    <CustomerTicketID xmlns="9fc72382-bc7b-4530-aa0c-58ff217f12c8" xsi:nil="true"/>
    <TaxCatchAll xmlns="f577498e-e865-4749-8806-2021af43c6b2" xsi:nil="true"/>
  </documentManagement>
</p:properties>
</file>

<file path=customXml/itemProps1.xml><?xml version="1.0" encoding="utf-8"?>
<ds:datastoreItem xmlns:ds="http://schemas.openxmlformats.org/officeDocument/2006/customXml" ds:itemID="{B92BF640-3E80-4651-BF18-2B61DF0110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FDC8D2-9E59-4E8E-89FD-62A911ED6C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c72382-bc7b-4530-aa0c-58ff217f12c8"/>
    <ds:schemaRef ds:uri="fce422d0-7c78-4b91-9215-3883945f7517"/>
    <ds:schemaRef ds:uri="f577498e-e865-4749-8806-2021af43c6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613925-EB13-41B9-92AF-15A43CF917F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0F99E2-DEC8-4F87-8C8A-AB6C97C3A3A7}">
  <ds:schemaRefs>
    <ds:schemaRef ds:uri="http://schemas.microsoft.com/office/2006/metadata/properties"/>
    <ds:schemaRef ds:uri="http://schemas.microsoft.com/office/infopath/2007/PartnerControls"/>
    <ds:schemaRef ds:uri="9fc72382-bc7b-4530-aa0c-58ff217f12c8"/>
    <ds:schemaRef ds:uri="f577498e-e865-4749-8806-2021af43c6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I To Lst OCR Orders</vt:lpstr>
    </vt:vector>
  </TitlesOfParts>
  <Company>Allegion</Company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To update EXTCNN</dc:title>
  <dc:subject/>
  <dc:creator>MaxW@fortude.co</dc:creator>
  <cp:keywords/>
  <dc:description/>
  <cp:lastModifiedBy>Wyllie Lam</cp:lastModifiedBy>
  <cp:revision>12</cp:revision>
  <dcterms:created xsi:type="dcterms:W3CDTF">2024-01-30T23:29:00Z</dcterms:created>
  <dcterms:modified xsi:type="dcterms:W3CDTF">2024-01-30T23:46:00Z</dcterms:modified>
  <cp:category>Business Requirement Specific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1D1303599A14F8150C7A4DBA762A6</vt:lpwstr>
  </property>
</Properties>
</file>